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3B74AB54" w:rsidR="001D3B97" w:rsidRPr="00153091" w:rsidRDefault="009678AA" w:rsidP="007925B9">
      <w:pPr>
        <w:rPr>
          <w:rStyle w:val="Hyperlink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Hyperlink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4598BF85" w:rsidR="00DA6EE6" w:rsidRP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620F6" w14:textId="77777777" w:rsidR="006A220B" w:rsidRDefault="006A220B" w:rsidP="008068A2">
      <w:pPr>
        <w:spacing w:after="0" w:line="240" w:lineRule="auto"/>
      </w:pPr>
      <w:r>
        <w:separator/>
      </w:r>
    </w:p>
  </w:endnote>
  <w:endnote w:type="continuationSeparator" w:id="0">
    <w:p w14:paraId="1194D506" w14:textId="77777777" w:rsidR="006A220B" w:rsidRDefault="006A22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DFFCCF3" w:rsidR="004E4C1E" w:rsidRDefault="009E196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1446736" wp14:editId="5FF967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42DE76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44673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A42DE76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8386A04" wp14:editId="5DE3372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648790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08B159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A1848A" wp14:editId="7F66842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E82309" wp14:editId="5694CE8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5C43570" wp14:editId="7342D11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55C6387" wp14:editId="24631BC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2D135C" wp14:editId="214C6C24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DD7201" wp14:editId="496B4A6F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135566" wp14:editId="64BFF20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B618A5" wp14:editId="0EDC3AB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C4A6D1" wp14:editId="604065D5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8386A04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1648790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08B159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A1848A" wp14:editId="7F66842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E82309" wp14:editId="5694CE8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5C43570" wp14:editId="7342D11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55C6387" wp14:editId="24631BC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2D135C" wp14:editId="214C6C24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DD7201" wp14:editId="496B4A6F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4135566" wp14:editId="64BFF20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B618A5" wp14:editId="0EDC3AB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C4A6D1" wp14:editId="604065D5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CE62695" wp14:editId="4563533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97B6C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4632302" wp14:editId="64D332C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31C8EA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6E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2B337C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6EE6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="003A200C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632302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6B31C8EA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6E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2B337C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DA6EE6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="003A200C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F621B" w14:textId="77777777" w:rsidR="006A220B" w:rsidRDefault="006A220B" w:rsidP="008068A2">
      <w:pPr>
        <w:spacing w:after="0" w:line="240" w:lineRule="auto"/>
      </w:pPr>
      <w:r>
        <w:separator/>
      </w:r>
    </w:p>
  </w:footnote>
  <w:footnote w:type="continuationSeparator" w:id="0">
    <w:p w14:paraId="256C863C" w14:textId="77777777" w:rsidR="006A220B" w:rsidRDefault="006A22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jc1MDUxNjWxNDVW0lEKTi0uzszPAykwqgUAO2QVyC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5F7F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20B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960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94B25-06BB-4236-8D15-53C83EFA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220</Words>
  <Characters>6954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есислава Добрева</cp:lastModifiedBy>
  <cp:revision>2</cp:revision>
  <cp:lastPrinted>2015-10-26T22:35:00Z</cp:lastPrinted>
  <dcterms:created xsi:type="dcterms:W3CDTF">2022-01-28T07:49:00Z</dcterms:created>
  <dcterms:modified xsi:type="dcterms:W3CDTF">2022-01-28T07:49:00Z</dcterms:modified>
  <cp:category>programming;education;software engineering;software development</cp:category>
</cp:coreProperties>
</file>